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112" w:rsidRPr="004013EE" w:rsidRDefault="005E1B32" w:rsidP="00781342">
      <w:pPr>
        <w:spacing w:line="480" w:lineRule="atLeast"/>
        <w:rPr>
          <w:rFonts w:ascii="標楷體" w:eastAsia="標楷體" w:hAnsi="標楷體" w:hint="eastAsia"/>
          <w:sz w:val="36"/>
          <w:szCs w:val="36"/>
        </w:rPr>
      </w:pPr>
      <w:r w:rsidRPr="004013EE">
        <w:rPr>
          <w:rFonts w:ascii="標楷體" w:eastAsia="標楷體" w:hAnsi="標楷體" w:hint="eastAsia"/>
          <w:sz w:val="36"/>
          <w:szCs w:val="36"/>
        </w:rPr>
        <w:t>元培</w:t>
      </w:r>
      <w:r w:rsidR="00781342">
        <w:rPr>
          <w:rFonts w:ascii="標楷體" w:eastAsia="標楷體" w:hAnsi="標楷體" w:hint="eastAsia"/>
          <w:sz w:val="36"/>
          <w:szCs w:val="36"/>
        </w:rPr>
        <w:t>醫事</w:t>
      </w:r>
      <w:r w:rsidRPr="004013EE">
        <w:rPr>
          <w:rFonts w:ascii="標楷體" w:eastAsia="標楷體" w:hAnsi="標楷體" w:hint="eastAsia"/>
          <w:sz w:val="36"/>
          <w:szCs w:val="36"/>
        </w:rPr>
        <w:t>科技大學</w:t>
      </w:r>
      <w:r w:rsidR="004013EE">
        <w:rPr>
          <w:rFonts w:ascii="標楷體" w:eastAsia="標楷體" w:hAnsi="標楷體" w:hint="eastAsia"/>
          <w:sz w:val="36"/>
          <w:szCs w:val="36"/>
        </w:rPr>
        <w:t>第</w:t>
      </w:r>
      <w:r w:rsidR="008913A6" w:rsidRPr="008913A6">
        <w:rPr>
          <w:rFonts w:ascii="標楷體" w:eastAsia="標楷體" w:hAnsi="標楷體" w:hint="eastAsia"/>
          <w:sz w:val="36"/>
          <w:szCs w:val="36"/>
          <w:u w:val="single"/>
        </w:rPr>
        <w:t>109</w:t>
      </w:r>
      <w:r w:rsidR="0014693B" w:rsidRPr="004013EE">
        <w:rPr>
          <w:rFonts w:ascii="標楷體" w:eastAsia="標楷體" w:hAnsi="標楷體" w:hint="eastAsia"/>
          <w:sz w:val="36"/>
          <w:szCs w:val="36"/>
        </w:rPr>
        <w:t>學年度第</w:t>
      </w:r>
      <w:r w:rsidR="0014693B" w:rsidRPr="004013EE">
        <w:rPr>
          <w:rFonts w:ascii="標楷體" w:eastAsia="標楷體" w:hAnsi="標楷體" w:hint="eastAsia"/>
          <w:sz w:val="36"/>
          <w:szCs w:val="36"/>
          <w:u w:val="single"/>
        </w:rPr>
        <w:t xml:space="preserve"> </w:t>
      </w:r>
      <w:r w:rsidR="008913A6">
        <w:rPr>
          <w:rFonts w:ascii="標楷體" w:eastAsia="標楷體" w:hAnsi="標楷體" w:hint="eastAsia"/>
          <w:sz w:val="36"/>
          <w:szCs w:val="36"/>
          <w:u w:val="single"/>
        </w:rPr>
        <w:t>1</w:t>
      </w:r>
      <w:r w:rsidR="0014693B" w:rsidRPr="004013EE">
        <w:rPr>
          <w:rFonts w:ascii="標楷體" w:eastAsia="標楷體" w:hAnsi="標楷體" w:hint="eastAsia"/>
          <w:sz w:val="36"/>
          <w:szCs w:val="36"/>
          <w:u w:val="single"/>
        </w:rPr>
        <w:t xml:space="preserve"> </w:t>
      </w:r>
      <w:r w:rsidR="0014693B" w:rsidRPr="004013EE">
        <w:rPr>
          <w:rFonts w:ascii="標楷體" w:eastAsia="標楷體" w:hAnsi="標楷體" w:hint="eastAsia"/>
          <w:sz w:val="36"/>
          <w:szCs w:val="36"/>
        </w:rPr>
        <w:t>學期</w:t>
      </w:r>
      <w:r w:rsidR="004013EE" w:rsidRPr="004013EE">
        <w:rPr>
          <w:rFonts w:ascii="標楷體" w:eastAsia="標楷體" w:hAnsi="標楷體" w:hint="eastAsia"/>
          <w:sz w:val="36"/>
          <w:szCs w:val="36"/>
        </w:rPr>
        <w:t xml:space="preserve"> </w:t>
      </w:r>
      <w:r w:rsidR="000C3A36" w:rsidRPr="004013EE">
        <w:rPr>
          <w:rFonts w:ascii="標楷體" w:eastAsia="標楷體" w:hAnsi="標楷體" w:hint="eastAsia"/>
          <w:sz w:val="36"/>
          <w:szCs w:val="36"/>
        </w:rPr>
        <w:t>碩士</w:t>
      </w:r>
      <w:r w:rsidR="00AC2112" w:rsidRPr="004013EE">
        <w:rPr>
          <w:rFonts w:ascii="標楷體" w:eastAsia="標楷體" w:hAnsi="標楷體" w:hint="eastAsia"/>
          <w:sz w:val="36"/>
          <w:szCs w:val="36"/>
        </w:rPr>
        <w:t>學位考試</w:t>
      </w:r>
      <w:r w:rsidR="0014693B" w:rsidRPr="004013EE">
        <w:rPr>
          <w:rFonts w:ascii="標楷體" w:eastAsia="標楷體" w:hAnsi="標楷體" w:hint="eastAsia"/>
          <w:sz w:val="36"/>
          <w:szCs w:val="36"/>
        </w:rPr>
        <w:t>委員名單</w:t>
      </w:r>
    </w:p>
    <w:tbl>
      <w:tblPr>
        <w:tblW w:w="10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6"/>
        <w:gridCol w:w="2051"/>
        <w:gridCol w:w="714"/>
        <w:gridCol w:w="957"/>
        <w:gridCol w:w="1094"/>
        <w:gridCol w:w="767"/>
        <w:gridCol w:w="1207"/>
        <w:gridCol w:w="1347"/>
        <w:gridCol w:w="1365"/>
      </w:tblGrid>
      <w:tr w:rsidR="0097150B" w:rsidRPr="00B0248E" w:rsidTr="00C0329C">
        <w:trPr>
          <w:trHeight w:val="347"/>
          <w:jc w:val="center"/>
        </w:trPr>
        <w:tc>
          <w:tcPr>
            <w:tcW w:w="5138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7150B" w:rsidRPr="00B0248E" w:rsidRDefault="00764F5A" w:rsidP="00B0248E">
            <w:pPr>
              <w:adjustRightInd/>
              <w:spacing w:line="280" w:lineRule="exact"/>
              <w:jc w:val="distribute"/>
              <w:rPr>
                <w:rFonts w:ascii="標楷體" w:eastAsia="標楷體" w:hAnsi="標楷體" w:hint="eastAsia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碩士</w:t>
            </w:r>
            <w:r w:rsidR="0097150B" w:rsidRPr="00B0248E">
              <w:rPr>
                <w:rFonts w:ascii="標楷體" w:eastAsia="標楷體" w:hAnsi="標楷體" w:hint="eastAsia"/>
                <w:szCs w:val="24"/>
              </w:rPr>
              <w:t>生</w:t>
            </w:r>
          </w:p>
        </w:tc>
        <w:tc>
          <w:tcPr>
            <w:tcW w:w="5780" w:type="dxa"/>
            <w:gridSpan w:val="5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7150B" w:rsidRPr="00B0248E" w:rsidRDefault="0097150B" w:rsidP="00B0248E">
            <w:pPr>
              <w:adjustRightInd/>
              <w:spacing w:line="280" w:lineRule="exact"/>
              <w:jc w:val="distribute"/>
              <w:rPr>
                <w:rFonts w:ascii="標楷體" w:eastAsia="標楷體" w:hAnsi="標楷體" w:hint="eastAsia"/>
                <w:szCs w:val="24"/>
              </w:rPr>
            </w:pPr>
            <w:r w:rsidRPr="00B0248E">
              <w:rPr>
                <w:rFonts w:ascii="標楷體" w:eastAsia="標楷體" w:hAnsi="標楷體" w:hint="eastAsia"/>
                <w:szCs w:val="24"/>
              </w:rPr>
              <w:t>學位考試委員</w:t>
            </w:r>
          </w:p>
        </w:tc>
      </w:tr>
      <w:tr w:rsidR="008913A6" w:rsidRPr="00B0248E" w:rsidTr="00C0329C">
        <w:trPr>
          <w:jc w:val="center"/>
        </w:trPr>
        <w:tc>
          <w:tcPr>
            <w:tcW w:w="14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747265" w:rsidRDefault="00747265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姓名</w:t>
            </w:r>
          </w:p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學號</w:t>
            </w:r>
          </w:p>
        </w:tc>
        <w:tc>
          <w:tcPr>
            <w:tcW w:w="2051" w:type="dxa"/>
            <w:shd w:val="clear" w:color="auto" w:fill="auto"/>
            <w:vAlign w:val="center"/>
          </w:tcPr>
          <w:p w:rsidR="008913A6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論文</w:t>
            </w:r>
          </w:p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題目</w:t>
            </w:r>
          </w:p>
        </w:tc>
        <w:tc>
          <w:tcPr>
            <w:tcW w:w="714" w:type="dxa"/>
            <w:shd w:val="clear" w:color="auto" w:fill="auto"/>
            <w:vAlign w:val="center"/>
          </w:tcPr>
          <w:p w:rsidR="000972B8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考試</w:t>
            </w:r>
          </w:p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日期</w:t>
            </w:r>
          </w:p>
        </w:tc>
        <w:tc>
          <w:tcPr>
            <w:tcW w:w="957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0972B8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指導</w:t>
            </w:r>
          </w:p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教授</w:t>
            </w:r>
          </w:p>
        </w:tc>
        <w:tc>
          <w:tcPr>
            <w:tcW w:w="109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姓名</w:t>
            </w:r>
          </w:p>
        </w:tc>
        <w:tc>
          <w:tcPr>
            <w:tcW w:w="767" w:type="dxa"/>
            <w:shd w:val="clear" w:color="auto" w:fill="auto"/>
            <w:vAlign w:val="center"/>
          </w:tcPr>
          <w:p w:rsidR="00384B65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18"/>
                <w:szCs w:val="18"/>
              </w:rPr>
            </w:pPr>
            <w:r w:rsidRPr="00B0248E">
              <w:rPr>
                <w:rFonts w:ascii="標楷體" w:eastAsia="標楷體" w:hAnsi="標楷體" w:hint="eastAsia"/>
                <w:sz w:val="18"/>
                <w:szCs w:val="18"/>
              </w:rPr>
              <w:t>校內外</w:t>
            </w:r>
          </w:p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18"/>
                <w:szCs w:val="18"/>
              </w:rPr>
              <w:t>委員</w:t>
            </w:r>
          </w:p>
        </w:tc>
        <w:tc>
          <w:tcPr>
            <w:tcW w:w="1207" w:type="dxa"/>
            <w:shd w:val="clear" w:color="auto" w:fill="auto"/>
            <w:vAlign w:val="center"/>
          </w:tcPr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教師證號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最高學歷</w:t>
            </w:r>
          </w:p>
        </w:tc>
        <w:tc>
          <w:tcPr>
            <w:tcW w:w="1365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745D7F" w:rsidRPr="00B0248E" w:rsidRDefault="00745D7F" w:rsidP="00B0248E">
            <w:pPr>
              <w:adjustRightInd/>
              <w:spacing w:line="32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  <w:r w:rsidRPr="00B0248E">
              <w:rPr>
                <w:rFonts w:ascii="標楷體" w:eastAsia="標楷體" w:hAnsi="標楷體" w:hint="eastAsia"/>
                <w:sz w:val="20"/>
              </w:rPr>
              <w:t>經歷</w:t>
            </w:r>
          </w:p>
        </w:tc>
      </w:tr>
      <w:tr w:rsidR="008913A6" w:rsidRPr="00B0248E" w:rsidTr="00C0329C">
        <w:trPr>
          <w:jc w:val="center"/>
        </w:trPr>
        <w:tc>
          <w:tcPr>
            <w:tcW w:w="1416" w:type="dxa"/>
            <w:vMerge w:val="restart"/>
            <w:tcBorders>
              <w:left w:val="double" w:sz="4" w:space="0" w:color="auto"/>
            </w:tcBorders>
            <w:shd w:val="clear" w:color="auto" w:fill="auto"/>
          </w:tcPr>
          <w:p w:rsidR="008913A6" w:rsidRPr="00B0248E" w:rsidRDefault="008913A6" w:rsidP="008913A6">
            <w:pPr>
              <w:adjustRightInd/>
              <w:spacing w:line="36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2051" w:type="dxa"/>
            <w:vMerge w:val="restart"/>
            <w:shd w:val="clear" w:color="auto" w:fill="auto"/>
          </w:tcPr>
          <w:p w:rsidR="00AC5F90" w:rsidRPr="00B0248E" w:rsidRDefault="00AC5F90" w:rsidP="008913A6">
            <w:pPr>
              <w:adjustRightInd/>
              <w:spacing w:line="360" w:lineRule="auto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14" w:type="dxa"/>
            <w:vMerge w:val="restart"/>
            <w:shd w:val="clear" w:color="auto" w:fill="auto"/>
          </w:tcPr>
          <w:p w:rsidR="008913A6" w:rsidRPr="00747265" w:rsidRDefault="008913A6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957" w:type="dxa"/>
            <w:vMerge w:val="restart"/>
            <w:tcBorders>
              <w:right w:val="double" w:sz="4" w:space="0" w:color="auto"/>
            </w:tcBorders>
            <w:shd w:val="clear" w:color="auto" w:fill="auto"/>
          </w:tcPr>
          <w:p w:rsidR="008913A6" w:rsidRPr="00747265" w:rsidRDefault="008913A6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094" w:type="dxa"/>
            <w:tcBorders>
              <w:left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207" w:type="dxa"/>
            <w:shd w:val="clear" w:color="auto" w:fill="auto"/>
          </w:tcPr>
          <w:p w:rsidR="00AC5F90" w:rsidRPr="00747265" w:rsidRDefault="00AC5F90" w:rsidP="00747265">
            <w:pPr>
              <w:adjustRightInd/>
              <w:spacing w:line="240" w:lineRule="auto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47" w:type="dxa"/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65" w:type="dxa"/>
            <w:tcBorders>
              <w:right w:val="double" w:sz="4" w:space="0" w:color="auto"/>
            </w:tcBorders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</w:tr>
      <w:tr w:rsidR="008913A6" w:rsidRPr="00B0248E" w:rsidTr="00C0329C">
        <w:trPr>
          <w:jc w:val="center"/>
        </w:trPr>
        <w:tc>
          <w:tcPr>
            <w:tcW w:w="1416" w:type="dxa"/>
            <w:vMerge/>
            <w:tcBorders>
              <w:left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2051" w:type="dxa"/>
            <w:vMerge/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14" w:type="dxa"/>
            <w:vMerge/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957" w:type="dxa"/>
            <w:vMerge/>
            <w:tcBorders>
              <w:right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094" w:type="dxa"/>
            <w:tcBorders>
              <w:left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207" w:type="dxa"/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47" w:type="dxa"/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65" w:type="dxa"/>
            <w:tcBorders>
              <w:right w:val="double" w:sz="4" w:space="0" w:color="auto"/>
            </w:tcBorders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</w:tr>
      <w:tr w:rsidR="00C0329C" w:rsidRPr="00B0248E" w:rsidTr="00C0329C">
        <w:trPr>
          <w:jc w:val="center"/>
        </w:trPr>
        <w:tc>
          <w:tcPr>
            <w:tcW w:w="1416" w:type="dxa"/>
            <w:vMerge/>
            <w:tcBorders>
              <w:left w:val="double" w:sz="4" w:space="0" w:color="auto"/>
            </w:tcBorders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2051" w:type="dxa"/>
            <w:vMerge/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14" w:type="dxa"/>
            <w:vMerge/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957" w:type="dxa"/>
            <w:vMerge/>
            <w:tcBorders>
              <w:right w:val="double" w:sz="4" w:space="0" w:color="auto"/>
            </w:tcBorders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094" w:type="dxa"/>
            <w:tcBorders>
              <w:left w:val="double" w:sz="4" w:space="0" w:color="auto"/>
            </w:tcBorders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207" w:type="dxa"/>
            <w:shd w:val="clear" w:color="auto" w:fill="auto"/>
          </w:tcPr>
          <w:p w:rsidR="00C0329C" w:rsidRPr="00B0248E" w:rsidRDefault="00C0329C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47" w:type="dxa"/>
            <w:shd w:val="clear" w:color="auto" w:fill="auto"/>
          </w:tcPr>
          <w:p w:rsidR="00C0329C" w:rsidRPr="00B0248E" w:rsidRDefault="00C0329C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65" w:type="dxa"/>
            <w:tcBorders>
              <w:right w:val="double" w:sz="4" w:space="0" w:color="auto"/>
            </w:tcBorders>
            <w:shd w:val="clear" w:color="auto" w:fill="auto"/>
          </w:tcPr>
          <w:p w:rsidR="00C0329C" w:rsidRPr="00B0248E" w:rsidRDefault="00C0329C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</w:tr>
      <w:tr w:rsidR="00C0329C" w:rsidRPr="00B0248E" w:rsidTr="00C0329C">
        <w:trPr>
          <w:jc w:val="center"/>
        </w:trPr>
        <w:tc>
          <w:tcPr>
            <w:tcW w:w="1416" w:type="dxa"/>
            <w:vMerge/>
            <w:tcBorders>
              <w:left w:val="double" w:sz="4" w:space="0" w:color="auto"/>
            </w:tcBorders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2051" w:type="dxa"/>
            <w:vMerge/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14" w:type="dxa"/>
            <w:vMerge/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957" w:type="dxa"/>
            <w:vMerge/>
            <w:tcBorders>
              <w:right w:val="double" w:sz="4" w:space="0" w:color="auto"/>
            </w:tcBorders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094" w:type="dxa"/>
            <w:tcBorders>
              <w:left w:val="double" w:sz="4" w:space="0" w:color="auto"/>
            </w:tcBorders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:rsidR="00C0329C" w:rsidRPr="00B0248E" w:rsidRDefault="00C0329C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207" w:type="dxa"/>
            <w:shd w:val="clear" w:color="auto" w:fill="auto"/>
          </w:tcPr>
          <w:p w:rsidR="00C0329C" w:rsidRPr="00B0248E" w:rsidRDefault="00C0329C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47" w:type="dxa"/>
            <w:shd w:val="clear" w:color="auto" w:fill="auto"/>
          </w:tcPr>
          <w:p w:rsidR="00C0329C" w:rsidRPr="00B0248E" w:rsidRDefault="00C0329C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65" w:type="dxa"/>
            <w:tcBorders>
              <w:right w:val="double" w:sz="4" w:space="0" w:color="auto"/>
            </w:tcBorders>
            <w:shd w:val="clear" w:color="auto" w:fill="auto"/>
          </w:tcPr>
          <w:p w:rsidR="00C0329C" w:rsidRPr="00B0248E" w:rsidRDefault="00C0329C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</w:tr>
      <w:tr w:rsidR="008913A6" w:rsidRPr="00B0248E" w:rsidTr="00C0329C">
        <w:trPr>
          <w:jc w:val="center"/>
        </w:trPr>
        <w:tc>
          <w:tcPr>
            <w:tcW w:w="1416" w:type="dxa"/>
            <w:vMerge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2051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14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957" w:type="dxa"/>
            <w:vMerge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094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767" w:type="dxa"/>
            <w:tcBorders>
              <w:bottom w:val="double" w:sz="4" w:space="0" w:color="auto"/>
            </w:tcBorders>
            <w:shd w:val="clear" w:color="auto" w:fill="auto"/>
          </w:tcPr>
          <w:p w:rsidR="00AC5F90" w:rsidRPr="00B0248E" w:rsidRDefault="00AC5F90" w:rsidP="00B0248E">
            <w:pPr>
              <w:adjustRightInd/>
              <w:spacing w:line="500" w:lineRule="exact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207" w:type="dxa"/>
            <w:tcBorders>
              <w:bottom w:val="double" w:sz="4" w:space="0" w:color="auto"/>
            </w:tcBorders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47" w:type="dxa"/>
            <w:tcBorders>
              <w:bottom w:val="double" w:sz="4" w:space="0" w:color="auto"/>
            </w:tcBorders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36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C5F90" w:rsidRPr="00B0248E" w:rsidRDefault="00AC5F90" w:rsidP="00747265">
            <w:pPr>
              <w:adjustRightInd/>
              <w:spacing w:line="240" w:lineRule="auto"/>
              <w:jc w:val="center"/>
              <w:rPr>
                <w:rFonts w:ascii="標楷體" w:eastAsia="標楷體" w:hAnsi="標楷體" w:hint="eastAsia"/>
                <w:szCs w:val="24"/>
              </w:rPr>
            </w:pPr>
          </w:p>
        </w:tc>
      </w:tr>
    </w:tbl>
    <w:p w:rsidR="008F7CD4" w:rsidRPr="008D3F8F" w:rsidRDefault="008D3F8F" w:rsidP="008D3F8F">
      <w:pPr>
        <w:spacing w:line="480" w:lineRule="atLeast"/>
        <w:ind w:leftChars="2" w:left="5"/>
        <w:rPr>
          <w:rFonts w:ascii="標楷體" w:eastAsia="標楷體" w:hAnsi="標楷體" w:hint="eastAsia"/>
          <w:szCs w:val="24"/>
        </w:rPr>
      </w:pPr>
      <w:r w:rsidRPr="008D3F8F">
        <w:rPr>
          <w:rFonts w:ascii="標楷體" w:eastAsia="標楷體" w:hAnsi="標楷體" w:hint="eastAsia"/>
          <w:szCs w:val="24"/>
        </w:rPr>
        <w:t>註：</w:t>
      </w:r>
      <w:r>
        <w:rPr>
          <w:rFonts w:ascii="標楷體" w:eastAsia="標楷體" w:hAnsi="標楷體" w:hint="eastAsia"/>
          <w:szCs w:val="24"/>
        </w:rPr>
        <w:t>指導教授請寫在</w:t>
      </w:r>
      <w:r w:rsidR="004D531F">
        <w:rPr>
          <w:rFonts w:ascii="標楷體" w:eastAsia="標楷體" w:hAnsi="標楷體" w:hint="eastAsia"/>
          <w:szCs w:val="24"/>
        </w:rPr>
        <w:t>「</w:t>
      </w:r>
      <w:r>
        <w:rPr>
          <w:rFonts w:ascii="標楷體" w:eastAsia="標楷體" w:hAnsi="標楷體" w:hint="eastAsia"/>
          <w:szCs w:val="24"/>
        </w:rPr>
        <w:t>第一位</w:t>
      </w:r>
      <w:r w:rsidR="004D531F">
        <w:rPr>
          <w:rFonts w:ascii="標楷體" w:eastAsia="標楷體" w:hAnsi="標楷體" w:hint="eastAsia"/>
          <w:szCs w:val="24"/>
        </w:rPr>
        <w:t>」</w:t>
      </w:r>
      <w:r>
        <w:rPr>
          <w:rFonts w:ascii="標楷體" w:eastAsia="標楷體" w:hAnsi="標楷體" w:hint="eastAsia"/>
          <w:szCs w:val="24"/>
        </w:rPr>
        <w:t>，並請在姓名右上角以「＊」符號表示之。</w:t>
      </w:r>
    </w:p>
    <w:p w:rsidR="00854DE4" w:rsidRDefault="00854DE4" w:rsidP="00781342">
      <w:pPr>
        <w:snapToGrid w:val="0"/>
        <w:spacing w:line="240" w:lineRule="atLeast"/>
        <w:ind w:right="960"/>
        <w:jc w:val="right"/>
        <w:rPr>
          <w:rFonts w:ascii="標楷體" w:eastAsia="標楷體" w:hAnsi="標楷體" w:hint="eastAsia"/>
          <w:szCs w:val="24"/>
        </w:rPr>
      </w:pPr>
      <w:r>
        <w:rPr>
          <w:rFonts w:ascii="標楷體" w:eastAsia="標楷體" w:hAnsi="標楷體" w:hint="eastAsia"/>
          <w:szCs w:val="24"/>
        </w:rPr>
        <w:t>系（所）主任  啟</w:t>
      </w:r>
      <w:bookmarkStart w:id="0" w:name="_GoBack"/>
      <w:bookmarkEnd w:id="0"/>
    </w:p>
    <w:sectPr w:rsidR="00854DE4" w:rsidSect="00C0329C">
      <w:pgSz w:w="11906" w:h="16838"/>
      <w:pgMar w:top="1276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0E1" w:rsidRDefault="001720E1" w:rsidP="00896B86">
      <w:pPr>
        <w:spacing w:line="240" w:lineRule="auto"/>
      </w:pPr>
      <w:r>
        <w:separator/>
      </w:r>
    </w:p>
  </w:endnote>
  <w:endnote w:type="continuationSeparator" w:id="0">
    <w:p w:rsidR="001720E1" w:rsidRDefault="001720E1" w:rsidP="00896B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0E1" w:rsidRDefault="001720E1" w:rsidP="00896B86">
      <w:pPr>
        <w:spacing w:line="240" w:lineRule="auto"/>
      </w:pPr>
      <w:r>
        <w:separator/>
      </w:r>
    </w:p>
  </w:footnote>
  <w:footnote w:type="continuationSeparator" w:id="0">
    <w:p w:rsidR="001720E1" w:rsidRDefault="001720E1" w:rsidP="00896B8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tTQwsbSwMLU0MjVS0lEKTi0uzszPAykwrAUAtyMydSwAAAA="/>
  </w:docVars>
  <w:rsids>
    <w:rsidRoot w:val="00AC2112"/>
    <w:rsid w:val="00032C12"/>
    <w:rsid w:val="0006729A"/>
    <w:rsid w:val="000972B8"/>
    <w:rsid w:val="000A3D53"/>
    <w:rsid w:val="000C3A36"/>
    <w:rsid w:val="00100B31"/>
    <w:rsid w:val="0013134D"/>
    <w:rsid w:val="0014693B"/>
    <w:rsid w:val="001720E1"/>
    <w:rsid w:val="00195F7D"/>
    <w:rsid w:val="001D4BDA"/>
    <w:rsid w:val="001E1303"/>
    <w:rsid w:val="001E39E0"/>
    <w:rsid w:val="002732ED"/>
    <w:rsid w:val="0028045A"/>
    <w:rsid w:val="002C18F3"/>
    <w:rsid w:val="002F4993"/>
    <w:rsid w:val="00353D06"/>
    <w:rsid w:val="0036775A"/>
    <w:rsid w:val="00376C62"/>
    <w:rsid w:val="00376EC7"/>
    <w:rsid w:val="00384B65"/>
    <w:rsid w:val="003A73F8"/>
    <w:rsid w:val="004009EF"/>
    <w:rsid w:val="004013EE"/>
    <w:rsid w:val="00415070"/>
    <w:rsid w:val="00416B74"/>
    <w:rsid w:val="004330BC"/>
    <w:rsid w:val="00457B0B"/>
    <w:rsid w:val="004C1048"/>
    <w:rsid w:val="004D47F5"/>
    <w:rsid w:val="004D531F"/>
    <w:rsid w:val="005B213D"/>
    <w:rsid w:val="005E1B32"/>
    <w:rsid w:val="006720BE"/>
    <w:rsid w:val="006E145B"/>
    <w:rsid w:val="006E463F"/>
    <w:rsid w:val="00745D7F"/>
    <w:rsid w:val="00747265"/>
    <w:rsid w:val="0075334E"/>
    <w:rsid w:val="00764F5A"/>
    <w:rsid w:val="0077245A"/>
    <w:rsid w:val="00781342"/>
    <w:rsid w:val="007B13EE"/>
    <w:rsid w:val="007B5EB0"/>
    <w:rsid w:val="007E666F"/>
    <w:rsid w:val="007F4CE1"/>
    <w:rsid w:val="008329DE"/>
    <w:rsid w:val="00854DE4"/>
    <w:rsid w:val="00884625"/>
    <w:rsid w:val="008913A6"/>
    <w:rsid w:val="0089301A"/>
    <w:rsid w:val="008962F2"/>
    <w:rsid w:val="00896B86"/>
    <w:rsid w:val="008B45C8"/>
    <w:rsid w:val="008D3346"/>
    <w:rsid w:val="008D3F8F"/>
    <w:rsid w:val="008F7CD4"/>
    <w:rsid w:val="00915719"/>
    <w:rsid w:val="00965688"/>
    <w:rsid w:val="0097150B"/>
    <w:rsid w:val="00973A9C"/>
    <w:rsid w:val="00A607F3"/>
    <w:rsid w:val="00AC2112"/>
    <w:rsid w:val="00AC5F90"/>
    <w:rsid w:val="00B017F8"/>
    <w:rsid w:val="00B0248E"/>
    <w:rsid w:val="00B20F82"/>
    <w:rsid w:val="00B25929"/>
    <w:rsid w:val="00B812B8"/>
    <w:rsid w:val="00B83CC2"/>
    <w:rsid w:val="00BE7205"/>
    <w:rsid w:val="00BE7432"/>
    <w:rsid w:val="00BF110D"/>
    <w:rsid w:val="00C0329C"/>
    <w:rsid w:val="00C25FE4"/>
    <w:rsid w:val="00C711CA"/>
    <w:rsid w:val="00D20B58"/>
    <w:rsid w:val="00DB7456"/>
    <w:rsid w:val="00E12D20"/>
    <w:rsid w:val="00E130F5"/>
    <w:rsid w:val="00EC373B"/>
    <w:rsid w:val="00ED323B"/>
    <w:rsid w:val="00EE059A"/>
    <w:rsid w:val="00F66D85"/>
    <w:rsid w:val="00FA6D3A"/>
    <w:rsid w:val="00FF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E20D0FB-06F5-423C-80A6-6208D3971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2112"/>
    <w:pPr>
      <w:widowControl w:val="0"/>
      <w:adjustRightInd w:val="0"/>
      <w:spacing w:line="360" w:lineRule="atLeast"/>
    </w:pPr>
    <w:rPr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AC211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D20B58"/>
    <w:rPr>
      <w:rFonts w:ascii="Arial" w:hAnsi="Arial"/>
      <w:sz w:val="18"/>
      <w:szCs w:val="18"/>
    </w:rPr>
  </w:style>
  <w:style w:type="paragraph" w:styleId="a5">
    <w:name w:val="header"/>
    <w:basedOn w:val="a"/>
    <w:link w:val="a6"/>
    <w:rsid w:val="00896B8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rsid w:val="00896B86"/>
  </w:style>
  <w:style w:type="paragraph" w:styleId="a7">
    <w:name w:val="footer"/>
    <w:basedOn w:val="a"/>
    <w:link w:val="a8"/>
    <w:rsid w:val="00896B8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rsid w:val="00896B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300C7-5758-41CC-B8F4-E6E90550A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考試委員名單</dc:title>
  <dc:subject/>
  <dc:creator>YPU</dc:creator>
  <cp:keywords/>
  <cp:lastModifiedBy>Neil Weng</cp:lastModifiedBy>
  <cp:revision>2</cp:revision>
  <cp:lastPrinted>2006-05-11T05:58:00Z</cp:lastPrinted>
  <dcterms:created xsi:type="dcterms:W3CDTF">2021-04-21T06:19:00Z</dcterms:created>
  <dcterms:modified xsi:type="dcterms:W3CDTF">2021-04-21T06:19:00Z</dcterms:modified>
</cp:coreProperties>
</file>